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7"/>
        <w:gridCol w:w="7478"/>
        <w:gridCol w:w="495"/>
      </w:tblGrid>
      <w:tr w:rsidR="004A0C54" w:rsidRPr="00611A95" w14:paraId="73D7A13B" w14:textId="77777777" w:rsidTr="004A0C5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7CFB17B" w14:textId="77777777" w:rsidR="004A0C54" w:rsidRPr="00611A95" w:rsidRDefault="004A0C54" w:rsidP="004A0C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611A95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0" w:type="auto"/>
            <w:vAlign w:val="center"/>
            <w:hideMark/>
          </w:tcPr>
          <w:p w14:paraId="15D86832" w14:textId="77777777" w:rsidR="004A0C54" w:rsidRPr="00611A95" w:rsidRDefault="004A0C54" w:rsidP="004A0C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611A95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Ratings</w:t>
            </w:r>
          </w:p>
        </w:tc>
        <w:tc>
          <w:tcPr>
            <w:tcW w:w="450" w:type="dxa"/>
            <w:vAlign w:val="center"/>
            <w:hideMark/>
          </w:tcPr>
          <w:p w14:paraId="2A21F598" w14:textId="77777777" w:rsidR="004A0C54" w:rsidRPr="00611A95" w:rsidRDefault="004A0C54" w:rsidP="004A0C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611A95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Pts</w:t>
            </w:r>
          </w:p>
        </w:tc>
      </w:tr>
      <w:tr w:rsidR="004A0C54" w:rsidRPr="00611A95" w14:paraId="6607E1E6" w14:textId="77777777" w:rsidTr="004A0C5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514C8B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1A95">
              <w:rPr>
                <w:rFonts w:ascii="Calibri" w:eastAsia="Times New Roman" w:hAnsi="Calibri" w:cs="Calibri"/>
                <w:sz w:val="16"/>
                <w:szCs w:val="16"/>
              </w:rPr>
              <w:t>Question 1 description</w:t>
            </w:r>
          </w:p>
          <w:p w14:paraId="73F250ED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1A95">
              <w:rPr>
                <w:rFonts w:ascii="Calibri" w:eastAsia="Times New Roman" w:hAnsi="Calibri" w:cs="Calibri"/>
                <w:sz w:val="16"/>
                <w:szCs w:val="16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70"/>
              <w:gridCol w:w="1320"/>
              <w:gridCol w:w="1195"/>
              <w:gridCol w:w="1245"/>
              <w:gridCol w:w="1183"/>
              <w:gridCol w:w="918"/>
            </w:tblGrid>
            <w:tr w:rsidR="004A0C54" w:rsidRPr="00611A95" w14:paraId="66C8BC9B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2178B89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5.0 Pts</w:t>
                  </w:r>
                </w:p>
                <w:p w14:paraId="4C50CEED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531F30DD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All main points covered and properly referenced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EA27529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4.0 Pts</w:t>
                  </w:r>
                </w:p>
                <w:p w14:paraId="69758ECB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5DF3E6F9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well explained but not properly referenced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0F0C781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3.0 Pts</w:t>
                  </w:r>
                </w:p>
                <w:p w14:paraId="60229307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296F546D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cover basic points with some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F06AE1E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2.0 Pts</w:t>
                  </w:r>
                </w:p>
                <w:p w14:paraId="2E528A8B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2F99C193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cover not enough points and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8A3FE64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1.0 Pts</w:t>
                  </w:r>
                </w:p>
                <w:p w14:paraId="066321F1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2419C556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1 or 2 points covered but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BB44338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0.0 Pts</w:t>
                  </w:r>
                </w:p>
                <w:p w14:paraId="1D83800E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58D46237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no point covered or empty</w:t>
                  </w:r>
                </w:p>
              </w:tc>
            </w:tr>
          </w:tbl>
          <w:p w14:paraId="3DF88457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  <w:hideMark/>
          </w:tcPr>
          <w:p w14:paraId="01F9C504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611A95">
              <w:rPr>
                <w:rFonts w:ascii="Calibri" w:eastAsia="Times New Roman" w:hAnsi="Calibri" w:cs="Calibri"/>
                <w:sz w:val="24"/>
                <w:szCs w:val="24"/>
              </w:rPr>
              <w:t>5.0 pts</w:t>
            </w:r>
          </w:p>
        </w:tc>
      </w:tr>
      <w:tr w:rsidR="004A0C54" w:rsidRPr="00611A95" w14:paraId="1CCD7184" w14:textId="77777777" w:rsidTr="004A0C5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721E48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1A95">
              <w:rPr>
                <w:rFonts w:ascii="Calibri" w:eastAsia="Times New Roman" w:hAnsi="Calibri" w:cs="Calibri"/>
                <w:sz w:val="16"/>
                <w:szCs w:val="16"/>
              </w:rPr>
              <w:t>Question 2 description</w:t>
            </w:r>
          </w:p>
          <w:p w14:paraId="500085F3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1A95">
              <w:rPr>
                <w:rFonts w:ascii="Calibri" w:eastAsia="Times New Roman" w:hAnsi="Calibri" w:cs="Calibri"/>
                <w:sz w:val="16"/>
                <w:szCs w:val="16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70"/>
              <w:gridCol w:w="1320"/>
              <w:gridCol w:w="1195"/>
              <w:gridCol w:w="1245"/>
              <w:gridCol w:w="1183"/>
              <w:gridCol w:w="918"/>
            </w:tblGrid>
            <w:tr w:rsidR="004A0C54" w:rsidRPr="00611A95" w14:paraId="2D3177C2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F1F944B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5.0 Pts</w:t>
                  </w:r>
                </w:p>
                <w:p w14:paraId="3988D2FE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51133AA1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All main points covered and properly referenced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9BD22F4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4.0 Pts</w:t>
                  </w:r>
                </w:p>
                <w:p w14:paraId="17F2DD22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5B1A29CE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well explained but not properly referenced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5C2B67B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3.0 Pts</w:t>
                  </w:r>
                </w:p>
                <w:p w14:paraId="69DF3CB6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3428FC84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cover basic points with some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36C2B19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2.0 Pts</w:t>
                  </w:r>
                </w:p>
                <w:p w14:paraId="07BE1B14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23217C33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cover not enough points and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6A67144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1.0 Pts</w:t>
                  </w:r>
                </w:p>
                <w:p w14:paraId="4A541525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16BC054F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1 or 2 points covered but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6246B82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0.0 Pts</w:t>
                  </w:r>
                </w:p>
                <w:p w14:paraId="7E3D42D3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0F398860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no point covered or empty</w:t>
                  </w:r>
                </w:p>
              </w:tc>
            </w:tr>
          </w:tbl>
          <w:p w14:paraId="5DCC1FBF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  <w:hideMark/>
          </w:tcPr>
          <w:p w14:paraId="7AEACD28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611A95">
              <w:rPr>
                <w:rFonts w:ascii="Calibri" w:eastAsia="Times New Roman" w:hAnsi="Calibri" w:cs="Calibri"/>
                <w:sz w:val="24"/>
                <w:szCs w:val="24"/>
              </w:rPr>
              <w:t>5.0 pts</w:t>
            </w:r>
          </w:p>
        </w:tc>
      </w:tr>
      <w:tr w:rsidR="004A0C54" w:rsidRPr="00611A95" w14:paraId="0D1DB43E" w14:textId="77777777" w:rsidTr="004A0C5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88A3B5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1A95">
              <w:rPr>
                <w:rFonts w:ascii="Calibri" w:eastAsia="Times New Roman" w:hAnsi="Calibri" w:cs="Calibri"/>
                <w:sz w:val="16"/>
                <w:szCs w:val="16"/>
              </w:rPr>
              <w:t>Question 3 description</w:t>
            </w:r>
          </w:p>
          <w:p w14:paraId="64FD068E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1A95">
              <w:rPr>
                <w:rFonts w:ascii="Calibri" w:eastAsia="Times New Roman" w:hAnsi="Calibri" w:cs="Calibri"/>
                <w:sz w:val="16"/>
                <w:szCs w:val="16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70"/>
              <w:gridCol w:w="1320"/>
              <w:gridCol w:w="1195"/>
              <w:gridCol w:w="1245"/>
              <w:gridCol w:w="1183"/>
              <w:gridCol w:w="918"/>
            </w:tblGrid>
            <w:tr w:rsidR="004A0C54" w:rsidRPr="00611A95" w14:paraId="18DB8FAE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9F17171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5.0 Pts</w:t>
                  </w:r>
                </w:p>
                <w:p w14:paraId="1E99DF8F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10222CD2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All main points covered and properly referenced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A1E2CCA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4.0 Pts</w:t>
                  </w:r>
                </w:p>
                <w:p w14:paraId="42A8F336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66873070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well explained but not properly referenced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B5A2003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3.0 Pts</w:t>
                  </w:r>
                </w:p>
                <w:p w14:paraId="7B8AFF6F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1E763857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cover basic points with some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85C348D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2.0 Pts</w:t>
                  </w:r>
                </w:p>
                <w:p w14:paraId="4458E1FC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20E25571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cover not enough points and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5F4A22D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1.0 Pts</w:t>
                  </w:r>
                </w:p>
                <w:p w14:paraId="34FE4ED2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1B22AA27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1 or 2 points covered but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BE6682C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0.0 Pts</w:t>
                  </w:r>
                </w:p>
                <w:p w14:paraId="713716D4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6973C1B8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no point covered or empty</w:t>
                  </w:r>
                </w:p>
              </w:tc>
            </w:tr>
          </w:tbl>
          <w:p w14:paraId="3A23C5E7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  <w:hideMark/>
          </w:tcPr>
          <w:p w14:paraId="096BF188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611A95">
              <w:rPr>
                <w:rFonts w:ascii="Calibri" w:eastAsia="Times New Roman" w:hAnsi="Calibri" w:cs="Calibri"/>
                <w:sz w:val="24"/>
                <w:szCs w:val="24"/>
              </w:rPr>
              <w:t>5.0 pts</w:t>
            </w:r>
          </w:p>
        </w:tc>
      </w:tr>
      <w:tr w:rsidR="004A0C54" w:rsidRPr="00611A95" w14:paraId="687A073D" w14:textId="77777777" w:rsidTr="004A0C5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986D17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1A95">
              <w:rPr>
                <w:rFonts w:ascii="Calibri" w:eastAsia="Times New Roman" w:hAnsi="Calibri" w:cs="Calibri"/>
                <w:sz w:val="16"/>
                <w:szCs w:val="16"/>
              </w:rPr>
              <w:t>Question 4 description</w:t>
            </w:r>
          </w:p>
          <w:p w14:paraId="3D9DD888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1A95">
              <w:rPr>
                <w:rFonts w:ascii="Calibri" w:eastAsia="Times New Roman" w:hAnsi="Calibri" w:cs="Calibri"/>
                <w:sz w:val="16"/>
                <w:szCs w:val="16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70"/>
              <w:gridCol w:w="1320"/>
              <w:gridCol w:w="1195"/>
              <w:gridCol w:w="1245"/>
              <w:gridCol w:w="1183"/>
              <w:gridCol w:w="918"/>
            </w:tblGrid>
            <w:tr w:rsidR="004A0C54" w:rsidRPr="00611A95" w14:paraId="3C298C93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B88B6B1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5.0 Pts</w:t>
                  </w:r>
                </w:p>
                <w:p w14:paraId="76D5839B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7826D34E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All main points covered and properly referenced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4855D3D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4.0 Pts</w:t>
                  </w:r>
                </w:p>
                <w:p w14:paraId="0B56910E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130779CA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well explained but not properly referenced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0D7FA99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3.0 Pts</w:t>
                  </w:r>
                </w:p>
                <w:p w14:paraId="18B58C9C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07E00C06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cover basic points with some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93A035E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2.0 Pts</w:t>
                  </w:r>
                </w:p>
                <w:p w14:paraId="01A0080A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736127C5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cover not enough points and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13F9CFC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1.0 Pts</w:t>
                  </w:r>
                </w:p>
                <w:p w14:paraId="307674FF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4B732172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1 or 2 points covered but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AD6DED8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0.0 Pts</w:t>
                  </w:r>
                </w:p>
                <w:p w14:paraId="402FC26F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0342FE7C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no point covered or empty</w:t>
                  </w:r>
                </w:p>
              </w:tc>
            </w:tr>
          </w:tbl>
          <w:p w14:paraId="2102BFB8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  <w:hideMark/>
          </w:tcPr>
          <w:p w14:paraId="0181B7EF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611A95">
              <w:rPr>
                <w:rFonts w:ascii="Calibri" w:eastAsia="Times New Roman" w:hAnsi="Calibri" w:cs="Calibri"/>
                <w:sz w:val="24"/>
                <w:szCs w:val="24"/>
              </w:rPr>
              <w:t>5.0 pts</w:t>
            </w:r>
          </w:p>
        </w:tc>
      </w:tr>
      <w:tr w:rsidR="004A0C54" w:rsidRPr="00611A95" w14:paraId="6DC00C31" w14:textId="77777777" w:rsidTr="004A0C5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74B0F0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1A95">
              <w:rPr>
                <w:rFonts w:ascii="Calibri" w:eastAsia="Times New Roman" w:hAnsi="Calibri" w:cs="Calibri"/>
                <w:sz w:val="16"/>
                <w:szCs w:val="16"/>
              </w:rPr>
              <w:t>Question 5 description</w:t>
            </w:r>
          </w:p>
          <w:p w14:paraId="13B4BD35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1A95">
              <w:rPr>
                <w:rFonts w:ascii="Calibri" w:eastAsia="Times New Roman" w:hAnsi="Calibri" w:cs="Calibri"/>
                <w:sz w:val="16"/>
                <w:szCs w:val="16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70"/>
              <w:gridCol w:w="1320"/>
              <w:gridCol w:w="1195"/>
              <w:gridCol w:w="1245"/>
              <w:gridCol w:w="1183"/>
              <w:gridCol w:w="918"/>
            </w:tblGrid>
            <w:tr w:rsidR="004A0C54" w:rsidRPr="00611A95" w14:paraId="5AB9AB7C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7CB61D0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5.0 Pts</w:t>
                  </w:r>
                </w:p>
                <w:p w14:paraId="70742DF2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34137E66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All main points covered and properly referenced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AE4CEAB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4.0 Pts</w:t>
                  </w:r>
                </w:p>
                <w:p w14:paraId="66D95820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3B16B3F1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well explained but not properly referenced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102091A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3.0 Pts</w:t>
                  </w:r>
                </w:p>
                <w:p w14:paraId="76242181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632643D4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cover basic points with some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E05007E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2.0 Pts</w:t>
                  </w:r>
                </w:p>
                <w:p w14:paraId="30F0D1DE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21B0014D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cover not enough points and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82E9DAB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1.0 Pts</w:t>
                  </w:r>
                </w:p>
                <w:p w14:paraId="2F6399E4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1B13818B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1 or 2 points covered but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65D706F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0.0 Pts</w:t>
                  </w:r>
                </w:p>
                <w:p w14:paraId="59AF4257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</w:p>
                <w:p w14:paraId="3390F2A6" w14:textId="77777777" w:rsidR="004A0C54" w:rsidRPr="00611A95" w:rsidRDefault="004A0C54" w:rsidP="004A0C5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16"/>
                      <w:szCs w:val="16"/>
                    </w:rPr>
                  </w:pPr>
                  <w:r w:rsidRPr="00611A95">
                    <w:rPr>
                      <w:rFonts w:ascii="Calibri" w:eastAsia="Times New Roman" w:hAnsi="Calibri" w:cs="Calibri"/>
                      <w:sz w:val="16"/>
                      <w:szCs w:val="16"/>
                    </w:rPr>
                    <w:t>no point covered or empty</w:t>
                  </w:r>
                </w:p>
              </w:tc>
            </w:tr>
          </w:tbl>
          <w:p w14:paraId="1FF4A471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  <w:hideMark/>
          </w:tcPr>
          <w:p w14:paraId="07554837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611A95">
              <w:rPr>
                <w:rFonts w:ascii="Calibri" w:eastAsia="Times New Roman" w:hAnsi="Calibri" w:cs="Calibri"/>
                <w:sz w:val="24"/>
                <w:szCs w:val="24"/>
              </w:rPr>
              <w:t>5.0 pts</w:t>
            </w:r>
          </w:p>
        </w:tc>
      </w:tr>
      <w:tr w:rsidR="004A0C54" w:rsidRPr="00611A95" w14:paraId="5D0FB42A" w14:textId="77777777" w:rsidTr="004A0C54">
        <w:trPr>
          <w:tblCellSpacing w:w="15" w:type="dxa"/>
        </w:trPr>
        <w:tc>
          <w:tcPr>
            <w:tcW w:w="8905" w:type="dxa"/>
            <w:gridSpan w:val="3"/>
            <w:vAlign w:val="center"/>
            <w:hideMark/>
          </w:tcPr>
          <w:p w14:paraId="7BA0A610" w14:textId="77777777" w:rsidR="004A0C54" w:rsidRPr="00611A95" w:rsidRDefault="004A0C54" w:rsidP="004A0C54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611A95">
              <w:rPr>
                <w:rFonts w:ascii="Calibri" w:eastAsia="Times New Roman" w:hAnsi="Calibri" w:cs="Calibri"/>
                <w:sz w:val="24"/>
                <w:szCs w:val="24"/>
              </w:rPr>
              <w:t>Total points: 25.0</w:t>
            </w:r>
          </w:p>
        </w:tc>
      </w:tr>
    </w:tbl>
    <w:p w14:paraId="3E7F8EF1" w14:textId="77777777" w:rsidR="00277D15" w:rsidRPr="00611A95" w:rsidRDefault="00277D15">
      <w:pPr>
        <w:rPr>
          <w:rFonts w:ascii="Calibri" w:hAnsi="Calibri" w:cs="Calibri"/>
        </w:rPr>
      </w:pPr>
    </w:p>
    <w:sectPr w:rsidR="00277D15" w:rsidRPr="00611A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DA3NTczMjC2MLRQ0lEKTi0uzszPAykwrAUAF8r/4iwAAAA="/>
  </w:docVars>
  <w:rsids>
    <w:rsidRoot w:val="004A0C54"/>
    <w:rsid w:val="00017378"/>
    <w:rsid w:val="000212F6"/>
    <w:rsid w:val="00062CBC"/>
    <w:rsid w:val="00092F80"/>
    <w:rsid w:val="000A5F4D"/>
    <w:rsid w:val="000F34DD"/>
    <w:rsid w:val="00123098"/>
    <w:rsid w:val="0013418D"/>
    <w:rsid w:val="001360D2"/>
    <w:rsid w:val="001B1A3E"/>
    <w:rsid w:val="00277D15"/>
    <w:rsid w:val="002B5814"/>
    <w:rsid w:val="002C5879"/>
    <w:rsid w:val="002F672D"/>
    <w:rsid w:val="00331CCE"/>
    <w:rsid w:val="003E0227"/>
    <w:rsid w:val="0042590B"/>
    <w:rsid w:val="004606B1"/>
    <w:rsid w:val="004971CA"/>
    <w:rsid w:val="004A0C54"/>
    <w:rsid w:val="004F54BB"/>
    <w:rsid w:val="004F7E29"/>
    <w:rsid w:val="00523FB7"/>
    <w:rsid w:val="00553FE6"/>
    <w:rsid w:val="005C0E0C"/>
    <w:rsid w:val="005E7C6F"/>
    <w:rsid w:val="005F2DAE"/>
    <w:rsid w:val="005F2E5D"/>
    <w:rsid w:val="005F32C4"/>
    <w:rsid w:val="00611A95"/>
    <w:rsid w:val="0064597F"/>
    <w:rsid w:val="00686586"/>
    <w:rsid w:val="00726D6B"/>
    <w:rsid w:val="0074554B"/>
    <w:rsid w:val="00757099"/>
    <w:rsid w:val="00773B43"/>
    <w:rsid w:val="00781A60"/>
    <w:rsid w:val="00787C99"/>
    <w:rsid w:val="007961A9"/>
    <w:rsid w:val="007A1B28"/>
    <w:rsid w:val="007F6957"/>
    <w:rsid w:val="0082433A"/>
    <w:rsid w:val="008300D9"/>
    <w:rsid w:val="00857881"/>
    <w:rsid w:val="00865CAD"/>
    <w:rsid w:val="008B73FB"/>
    <w:rsid w:val="009451DA"/>
    <w:rsid w:val="009F6185"/>
    <w:rsid w:val="00A2735A"/>
    <w:rsid w:val="00A75EF4"/>
    <w:rsid w:val="00AD1FB9"/>
    <w:rsid w:val="00AE1B0B"/>
    <w:rsid w:val="00AF3BC3"/>
    <w:rsid w:val="00B03567"/>
    <w:rsid w:val="00B2505E"/>
    <w:rsid w:val="00B33B41"/>
    <w:rsid w:val="00B66ACD"/>
    <w:rsid w:val="00B87C45"/>
    <w:rsid w:val="00BA76E3"/>
    <w:rsid w:val="00BC1AD8"/>
    <w:rsid w:val="00C86BAD"/>
    <w:rsid w:val="00CB0110"/>
    <w:rsid w:val="00CB68AA"/>
    <w:rsid w:val="00D90291"/>
    <w:rsid w:val="00D978D9"/>
    <w:rsid w:val="00DE755B"/>
    <w:rsid w:val="00E519D7"/>
    <w:rsid w:val="00F33180"/>
    <w:rsid w:val="00F40DD2"/>
    <w:rsid w:val="00F47AC6"/>
    <w:rsid w:val="00FA0ECC"/>
    <w:rsid w:val="00FA0F12"/>
    <w:rsid w:val="00FA1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9E9F9"/>
  <w15:chartTrackingRefBased/>
  <w15:docId w15:val="{9B769AFC-66CC-4118-A0A5-EEF099233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D15"/>
    <w:rPr>
      <w:rFonts w:ascii="Verdana" w:hAnsi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3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1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82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18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101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9600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33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2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7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877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19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0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5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3181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484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2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7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29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531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8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358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862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71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692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929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7411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528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4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661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14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894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684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30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144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00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63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9382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504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44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523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016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25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37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92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9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515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40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14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0412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845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70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632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755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32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84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237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95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86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77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696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000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390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03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765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91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946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53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33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077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972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08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0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589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53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85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91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42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16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93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53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3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05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71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87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8838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599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1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906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93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864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44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343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380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654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237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01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187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95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47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3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970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04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4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154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4777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19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05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07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222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964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51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509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992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292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68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43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998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47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76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142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982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53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644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063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7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92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1609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866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46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052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2727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937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36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967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78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531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73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819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4148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627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5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0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93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696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412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6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0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87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9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786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19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77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16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53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744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22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1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41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514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081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672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50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1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90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88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0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19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30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626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91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64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99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739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56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0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49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8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44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26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58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4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38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37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312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1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234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25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474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0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12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72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44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94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765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769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43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192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330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702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05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19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66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24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093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72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58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7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80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11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2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22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56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134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091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13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450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6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66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23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995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996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90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72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89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86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80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197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4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1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1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2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3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61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69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49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49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72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3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175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8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46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960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446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80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359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978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7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9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77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48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57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26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72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699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1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1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71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93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30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95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36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318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9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0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72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068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67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678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24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36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-Chen Hol</dc:creator>
  <cp:keywords/>
  <dc:description/>
  <cp:lastModifiedBy>Craig Housley</cp:lastModifiedBy>
  <cp:revision>3</cp:revision>
  <dcterms:created xsi:type="dcterms:W3CDTF">2020-05-07T04:53:00Z</dcterms:created>
  <dcterms:modified xsi:type="dcterms:W3CDTF">2023-04-17T05:49:00Z</dcterms:modified>
</cp:coreProperties>
</file>